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74F9" w:rsidRPr="00CE0AFF" w:rsidRDefault="00CE0AFF" w:rsidP="00CE0AFF">
      <w:pPr>
        <w:jc w:val="center"/>
        <w:rPr>
          <w:b/>
          <w:sz w:val="56"/>
          <w:szCs w:val="56"/>
        </w:rPr>
      </w:pPr>
      <w:r w:rsidRPr="00CE0AFF">
        <w:rPr>
          <w:b/>
          <w:sz w:val="56"/>
          <w:szCs w:val="56"/>
        </w:rPr>
        <w:t>CANDIDATE FILINGS</w:t>
      </w:r>
    </w:p>
    <w:p w:rsidR="00CE0AFF" w:rsidRDefault="00CE0AFF" w:rsidP="006C4416"/>
    <w:p w:rsidR="00CE0AFF" w:rsidRPr="00CE0AFF" w:rsidRDefault="00CE0AFF" w:rsidP="006C4416">
      <w:pPr>
        <w:rPr>
          <w:sz w:val="40"/>
          <w:szCs w:val="40"/>
        </w:rPr>
      </w:pPr>
      <w:r w:rsidRPr="00CE0AFF">
        <w:rPr>
          <w:sz w:val="40"/>
          <w:szCs w:val="40"/>
        </w:rPr>
        <w:t>The following individuals have filed an application for a place on the GISD general election ballot as of January 28</w:t>
      </w:r>
      <w:r w:rsidRPr="00CE0AFF">
        <w:rPr>
          <w:sz w:val="40"/>
          <w:szCs w:val="40"/>
          <w:vertAlign w:val="superscript"/>
        </w:rPr>
        <w:t>th</w:t>
      </w:r>
      <w:r w:rsidRPr="00CE0AFF">
        <w:rPr>
          <w:sz w:val="40"/>
          <w:szCs w:val="40"/>
        </w:rPr>
        <w:t>, 2022</w:t>
      </w:r>
    </w:p>
    <w:p w:rsidR="00CE0AFF" w:rsidRDefault="00CE0AFF" w:rsidP="006C4416">
      <w:pPr>
        <w:rPr>
          <w:sz w:val="40"/>
          <w:szCs w:val="40"/>
        </w:rPr>
      </w:pPr>
    </w:p>
    <w:p w:rsidR="00CE0AFF" w:rsidRPr="00CE0AFF" w:rsidRDefault="00CE0AFF" w:rsidP="006C4416">
      <w:pPr>
        <w:rPr>
          <w:sz w:val="40"/>
          <w:szCs w:val="40"/>
        </w:rPr>
      </w:pPr>
      <w:bookmarkStart w:id="0" w:name="_GoBack"/>
      <w:bookmarkEnd w:id="0"/>
    </w:p>
    <w:p w:rsidR="00CE0AFF" w:rsidRPr="00CE0AFF" w:rsidRDefault="00CE0AFF" w:rsidP="006C4416">
      <w:pPr>
        <w:rPr>
          <w:sz w:val="48"/>
          <w:szCs w:val="48"/>
        </w:rPr>
      </w:pPr>
      <w:r w:rsidRPr="00CE0AFF">
        <w:rPr>
          <w:sz w:val="48"/>
          <w:szCs w:val="48"/>
          <w:u w:val="single"/>
        </w:rPr>
        <w:t>District 1</w:t>
      </w:r>
      <w:r w:rsidRPr="00CE0AFF">
        <w:rPr>
          <w:sz w:val="48"/>
          <w:szCs w:val="48"/>
        </w:rPr>
        <w:t xml:space="preserve"> – Gloria Torres</w:t>
      </w:r>
    </w:p>
    <w:p w:rsidR="00CE0AFF" w:rsidRPr="00CE0AFF" w:rsidRDefault="00CE0AFF" w:rsidP="006C4416">
      <w:pPr>
        <w:rPr>
          <w:sz w:val="48"/>
          <w:szCs w:val="48"/>
        </w:rPr>
      </w:pPr>
      <w:r w:rsidRPr="00CE0AFF">
        <w:rPr>
          <w:sz w:val="48"/>
          <w:szCs w:val="48"/>
          <w:u w:val="single"/>
        </w:rPr>
        <w:t>District 2</w:t>
      </w:r>
      <w:r w:rsidRPr="00CE0AFF">
        <w:rPr>
          <w:sz w:val="48"/>
          <w:szCs w:val="48"/>
        </w:rPr>
        <w:t xml:space="preserve"> – Justin </w:t>
      </w:r>
      <w:proofErr w:type="spellStart"/>
      <w:r w:rsidRPr="00CE0AFF">
        <w:rPr>
          <w:sz w:val="48"/>
          <w:szCs w:val="48"/>
        </w:rPr>
        <w:t>Schwausch</w:t>
      </w:r>
      <w:proofErr w:type="spellEnd"/>
    </w:p>
    <w:p w:rsidR="00492954" w:rsidRPr="00CE0AFF" w:rsidRDefault="00492954" w:rsidP="006C4416">
      <w:pPr>
        <w:rPr>
          <w:sz w:val="48"/>
          <w:szCs w:val="48"/>
        </w:rPr>
      </w:pPr>
    </w:p>
    <w:p w:rsidR="00492954" w:rsidRPr="006C4416" w:rsidRDefault="00492954"/>
    <w:sectPr w:rsidR="00492954" w:rsidRPr="006C4416" w:rsidSect="00CA19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D536B1"/>
    <w:multiLevelType w:val="hybridMultilevel"/>
    <w:tmpl w:val="18C0D05C"/>
    <w:lvl w:ilvl="0" w:tplc="5946592A">
      <w:start w:val="1"/>
      <w:numFmt w:val="decimal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zM1MzYzMzc2NrNQ0lEKTi0uzszPAykwtKgFAN5L4T0tAAAA"/>
  </w:docVars>
  <w:rsids>
    <w:rsidRoot w:val="00E3417E"/>
    <w:rsid w:val="000D4431"/>
    <w:rsid w:val="000E0DED"/>
    <w:rsid w:val="00127DB3"/>
    <w:rsid w:val="001D7E0E"/>
    <w:rsid w:val="00243CEC"/>
    <w:rsid w:val="00287F37"/>
    <w:rsid w:val="00334178"/>
    <w:rsid w:val="00456B66"/>
    <w:rsid w:val="00492954"/>
    <w:rsid w:val="005577B9"/>
    <w:rsid w:val="005F7119"/>
    <w:rsid w:val="00661792"/>
    <w:rsid w:val="006C4416"/>
    <w:rsid w:val="006D74F9"/>
    <w:rsid w:val="007C6FFE"/>
    <w:rsid w:val="0080345E"/>
    <w:rsid w:val="008A4F4A"/>
    <w:rsid w:val="00995EB8"/>
    <w:rsid w:val="00A12B78"/>
    <w:rsid w:val="00AF1159"/>
    <w:rsid w:val="00B27A0C"/>
    <w:rsid w:val="00B332CA"/>
    <w:rsid w:val="00B95119"/>
    <w:rsid w:val="00BC25F6"/>
    <w:rsid w:val="00CA19B5"/>
    <w:rsid w:val="00CE0AFF"/>
    <w:rsid w:val="00CE65A4"/>
    <w:rsid w:val="00D756DA"/>
    <w:rsid w:val="00DE032E"/>
    <w:rsid w:val="00E3417E"/>
    <w:rsid w:val="00E8078E"/>
    <w:rsid w:val="00EC0194"/>
    <w:rsid w:val="00EF4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EAFDC"/>
  <w15:chartTrackingRefBased/>
  <w15:docId w15:val="{92112FD9-9E10-4F81-8338-B250EBF34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0DED"/>
    <w:pPr>
      <w:ind w:left="720"/>
      <w:contextualSpacing/>
    </w:pPr>
  </w:style>
  <w:style w:type="table" w:styleId="TableGrid">
    <w:name w:val="Table Grid"/>
    <w:basedOn w:val="TableNormal"/>
    <w:uiPriority w:val="39"/>
    <w:rsid w:val="000D44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56B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492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9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146985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08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3228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044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97543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80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812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845504">
                  <w:marLeft w:val="-225"/>
                  <w:marRight w:val="-225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80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8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54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353915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256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6368027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530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584505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8011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A, LUCY</dc:creator>
  <cp:keywords/>
  <dc:description/>
  <cp:lastModifiedBy>PENA, LUCY</cp:lastModifiedBy>
  <cp:revision>2</cp:revision>
  <cp:lastPrinted>2022-01-11T22:25:00Z</cp:lastPrinted>
  <dcterms:created xsi:type="dcterms:W3CDTF">2022-02-16T14:38:00Z</dcterms:created>
  <dcterms:modified xsi:type="dcterms:W3CDTF">2022-02-16T14:38:00Z</dcterms:modified>
</cp:coreProperties>
</file>